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ri Bern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r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rn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539 North Linder Avenue, Chicago, IL, USA Chicago, IL, USA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eri.j.bern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209689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rd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7/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